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2D33A2" w:rsidRDefault="00495536" w:rsidP="00053E33">
      <w:pPr>
        <w:pStyle w:val="FirstParagraph"/>
        <w:ind w:left="7200"/>
      </w:pPr>
      <w:r>
        <w:t>m</w:t>
      </w:r>
      <w:r w:rsidR="009622F9">
        <w:t>odello allegato 1/B</w:t>
      </w:r>
    </w:p>
    <w:p w:rsidR="00053E33" w:rsidRDefault="00053E33" w:rsidP="00053E33">
      <w:pPr>
        <w:pStyle w:val="Corpotesto"/>
        <w:ind w:left="6480" w:firstLine="720"/>
      </w:pPr>
      <w:r>
        <w:t xml:space="preserve">Marca da </w:t>
      </w:r>
    </w:p>
    <w:p w:rsidR="002D33A2" w:rsidRDefault="009622F9" w:rsidP="00053E33">
      <w:pPr>
        <w:pStyle w:val="Corpotesto"/>
        <w:ind w:left="6480" w:firstLine="720"/>
      </w:pPr>
      <w:r>
        <w:t>bollo legale</w:t>
      </w:r>
    </w:p>
    <w:p w:rsidR="002D33A2" w:rsidRDefault="009622F9" w:rsidP="00053E33">
      <w:pPr>
        <w:pStyle w:val="Corpotesto"/>
        <w:ind w:left="7200"/>
      </w:pPr>
      <w:r>
        <w:t>(€ 16,00)</w:t>
      </w:r>
    </w:p>
    <w:p w:rsidR="00053E33" w:rsidRDefault="00053E33" w:rsidP="00053E33">
      <w:pPr>
        <w:pStyle w:val="Corpotesto"/>
        <w:ind w:left="7200"/>
      </w:pPr>
    </w:p>
    <w:p w:rsidR="002D33A2" w:rsidRDefault="009622F9" w:rsidP="00053E33">
      <w:pPr>
        <w:pStyle w:val="Corpotesto"/>
        <w:ind w:left="4320"/>
      </w:pPr>
      <w:r>
        <w:t xml:space="preserve">MINISTERO </w:t>
      </w:r>
      <w:r w:rsidR="00053E33">
        <w:t xml:space="preserve">PER </w:t>
      </w:r>
      <w:r>
        <w:t xml:space="preserve">I BENI E </w:t>
      </w:r>
      <w:r w:rsidR="00053E33">
        <w:t xml:space="preserve">LE </w:t>
      </w:r>
      <w:r>
        <w:t xml:space="preserve"> ATTIVITÀ CULTURALI E </w:t>
      </w:r>
      <w:r w:rsidR="00053E33">
        <w:t xml:space="preserve">PER IL </w:t>
      </w:r>
      <w:r>
        <w:t xml:space="preserve"> </w:t>
      </w:r>
      <w:r>
        <w:t>TURISMO</w:t>
      </w:r>
    </w:p>
    <w:p w:rsidR="00053E33" w:rsidRDefault="00053E33" w:rsidP="00053E33">
      <w:pPr>
        <w:pStyle w:val="Corpotesto"/>
        <w:ind w:left="4320"/>
      </w:pPr>
      <w:r>
        <w:t>Soprintendenza Speciale Archeologia Belle Arti e Paesaggio di Roma</w:t>
      </w:r>
    </w:p>
    <w:p w:rsidR="00053E33" w:rsidRDefault="00053E33" w:rsidP="00053E33">
      <w:pPr>
        <w:pStyle w:val="Corpotesto"/>
        <w:ind w:left="4320"/>
      </w:pPr>
      <w:r>
        <w:t xml:space="preserve">Piazza dei Cinquecento , 67 00185 Roma </w:t>
      </w:r>
    </w:p>
    <w:p w:rsidR="00053E33" w:rsidRPr="00053E33" w:rsidRDefault="009622F9" w:rsidP="00053E33">
      <w:pPr>
        <w:pStyle w:val="Corpotesto"/>
        <w:ind w:left="2880" w:firstLine="720"/>
        <w:rPr>
          <w:b/>
        </w:rPr>
      </w:pPr>
      <w:r w:rsidRPr="00053E33">
        <w:rPr>
          <w:b/>
        </w:rPr>
        <w:t xml:space="preserve">MODELLO ALLEGATO 1/B </w:t>
      </w:r>
    </w:p>
    <w:p w:rsidR="00495536" w:rsidRDefault="009622F9">
      <w:pPr>
        <w:pStyle w:val="Corpotesto"/>
        <w:rPr>
          <w:i/>
        </w:rPr>
      </w:pPr>
      <w:r w:rsidRPr="00053E33">
        <w:rPr>
          <w:i/>
        </w:rPr>
        <w:t>(per RT.I. o consorzio ordinario di concorrenti costituendi o già costituiti, da inserire nella “Busta n. 1 - Documentazione Amministrativa”)</w:t>
      </w:r>
    </w:p>
    <w:p w:rsidR="002D33A2" w:rsidRDefault="009622F9">
      <w:pPr>
        <w:pStyle w:val="Corpotesto"/>
      </w:pPr>
      <w:r>
        <w:t>DOMANDA DI PARTECIPAZIONE ALLA GARA INFORMALE AD EVIDENZA PUBBLICA PER L'AFFIDAMENTO IN CONCESSIONE DEL SERVIZIO D</w:t>
      </w:r>
      <w:r>
        <w:t xml:space="preserve">I CASSA </w:t>
      </w:r>
      <w:r w:rsidR="00053E33">
        <w:t>DELLA SOPRINTENDENA SPECIALE ARCHEOLOGIA BELLE ARTI E PAESAGGIO DI ROMA</w:t>
      </w:r>
    </w:p>
    <w:p w:rsidR="002D33A2" w:rsidRDefault="009622F9">
      <w:pPr>
        <w:pStyle w:val="Corpotesto"/>
      </w:pPr>
      <w:r>
        <w:t>1 Il/la sottoscritto/a</w:t>
      </w:r>
    </w:p>
    <w:p w:rsidR="002D33A2" w:rsidRDefault="009622F9">
      <w:pPr>
        <w:pStyle w:val="Corpotesto"/>
      </w:pPr>
      <w:r>
        <w:t xml:space="preserve">nato/a </w:t>
      </w:r>
      <w:r w:rsidR="00053E33">
        <w:t xml:space="preserve">                                                              </w:t>
      </w:r>
      <w:r>
        <w:t>(</w:t>
      </w:r>
      <w:r w:rsidR="00053E33">
        <w:t xml:space="preserve">         </w:t>
      </w:r>
      <w:r>
        <w:t xml:space="preserve">) </w:t>
      </w:r>
      <w:r w:rsidR="00053E33">
        <w:t xml:space="preserve">                       </w:t>
      </w:r>
      <w:r>
        <w:t>il</w:t>
      </w:r>
    </w:p>
    <w:p w:rsidR="002D33A2" w:rsidRDefault="009622F9">
      <w:pPr>
        <w:pStyle w:val="Corpotesto"/>
      </w:pPr>
      <w:r>
        <w:t xml:space="preserve">residente nel Comune di </w:t>
      </w:r>
      <w:r w:rsidR="00053E33">
        <w:t xml:space="preserve">                             </w:t>
      </w:r>
      <w:r>
        <w:t>(</w:t>
      </w:r>
      <w:r w:rsidR="00053E33">
        <w:t xml:space="preserve">         </w:t>
      </w:r>
      <w:r>
        <w:t xml:space="preserve">) </w:t>
      </w:r>
      <w:r w:rsidR="00053E33">
        <w:t xml:space="preserve">                                  </w:t>
      </w:r>
      <w:r>
        <w:t>Stato</w:t>
      </w:r>
    </w:p>
    <w:p w:rsidR="002D33A2" w:rsidRDefault="009622F9">
      <w:pPr>
        <w:pStyle w:val="Corpotesto"/>
      </w:pPr>
      <w:r>
        <w:t>Via/Piazza n.</w:t>
      </w:r>
    </w:p>
    <w:p w:rsidR="00495536" w:rsidRDefault="009622F9">
      <w:pPr>
        <w:pStyle w:val="Corpotesto"/>
      </w:pPr>
      <w:r>
        <w:t>cf.</w:t>
      </w:r>
    </w:p>
    <w:p w:rsidR="00495536" w:rsidRDefault="009622F9">
      <w:pPr>
        <w:pStyle w:val="Corpotesto"/>
      </w:pPr>
      <w:r>
        <w:t xml:space="preserve">in qualità di </w:t>
      </w:r>
      <w:r w:rsidRPr="00053E33">
        <w:rPr>
          <w:i/>
        </w:rPr>
        <w:t xml:space="preserve">(indicare la propria qualità di titolare o legale rappresentante ovvero di institore </w:t>
      </w:r>
      <w:r w:rsidR="00053E33" w:rsidRPr="00053E33">
        <w:rPr>
          <w:i/>
        </w:rPr>
        <w:t>o</w:t>
      </w:r>
      <w:r w:rsidRPr="00053E33">
        <w:rPr>
          <w:i/>
        </w:rPr>
        <w:t xml:space="preserve"> procuratore)</w:t>
      </w:r>
      <w:r>
        <w:t xml:space="preserve"> </w:t>
      </w:r>
    </w:p>
    <w:p w:rsidR="002D33A2" w:rsidRDefault="009622F9">
      <w:pPr>
        <w:pStyle w:val="Corpotesto"/>
      </w:pPr>
      <w:r>
        <w:t>della</w:t>
      </w:r>
    </w:p>
    <w:p w:rsidR="002D33A2" w:rsidRDefault="009622F9">
      <w:pPr>
        <w:pStyle w:val="Corpotesto"/>
      </w:pPr>
      <w:r>
        <w:t xml:space="preserve">con sede in </w:t>
      </w:r>
      <w:r w:rsidR="00053E33">
        <w:t xml:space="preserve">                                             </w:t>
      </w:r>
      <w:r>
        <w:t>(</w:t>
      </w:r>
      <w:r w:rsidR="00053E33">
        <w:t xml:space="preserve">             </w:t>
      </w:r>
      <w:r>
        <w:t>)</w:t>
      </w:r>
    </w:p>
    <w:p w:rsidR="002D33A2" w:rsidRDefault="009622F9">
      <w:pPr>
        <w:pStyle w:val="Corpotesto"/>
      </w:pPr>
      <w:r>
        <w:t xml:space="preserve">Stato </w:t>
      </w:r>
      <w:r w:rsidR="00053E33">
        <w:t xml:space="preserve">                                                         </w:t>
      </w:r>
      <w:r>
        <w:t>Via/Piazza n.</w:t>
      </w:r>
    </w:p>
    <w:p w:rsidR="002D33A2" w:rsidRDefault="00053E33">
      <w:pPr>
        <w:pStyle w:val="Corpotesto"/>
      </w:pPr>
      <w:r>
        <w:t xml:space="preserve">codice fiscale                                                                        </w:t>
      </w:r>
      <w:r w:rsidR="009622F9">
        <w:t xml:space="preserve"> partita IVA</w:t>
      </w:r>
    </w:p>
    <w:p w:rsidR="002D33A2" w:rsidRDefault="009622F9">
      <w:pPr>
        <w:pStyle w:val="Corpotesto"/>
      </w:pPr>
      <w:r>
        <w:t xml:space="preserve">telefono </w:t>
      </w:r>
      <w:r w:rsidR="00053E33">
        <w:t xml:space="preserve">                                                                                  </w:t>
      </w:r>
      <w:r>
        <w:t>fax</w:t>
      </w:r>
    </w:p>
    <w:p w:rsidR="002D33A2" w:rsidRDefault="009622F9">
      <w:pPr>
        <w:pStyle w:val="Corpotesto"/>
      </w:pPr>
      <w:r>
        <w:t>e-mail</w:t>
      </w:r>
    </w:p>
    <w:p w:rsidR="002D33A2" w:rsidRDefault="009622F9">
      <w:pPr>
        <w:pStyle w:val="Corpotesto"/>
      </w:pPr>
      <w:r>
        <w:t>con espresso riferimento al soggetto che rappresenta,</w:t>
      </w:r>
    </w:p>
    <w:p w:rsidR="00495536" w:rsidRPr="00495536" w:rsidRDefault="00495536">
      <w:pPr>
        <w:pStyle w:val="Corpotesto"/>
        <w:rPr>
          <w:b/>
        </w:rPr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00495536">
        <w:rPr>
          <w:b/>
        </w:rPr>
        <w:t xml:space="preserve">1 di </w:t>
      </w:r>
      <w:r w:rsidR="009622F9">
        <w:rPr>
          <w:b/>
        </w:rPr>
        <w:t>6</w:t>
      </w:r>
    </w:p>
    <w:p w:rsidR="00495536" w:rsidRDefault="00495536">
      <w:pPr>
        <w:pStyle w:val="Corpotesto"/>
      </w:pPr>
      <w:r>
        <w:lastRenderedPageBreak/>
        <w:tab/>
      </w:r>
      <w:r>
        <w:tab/>
      </w:r>
      <w:r>
        <w:tab/>
      </w:r>
      <w:r>
        <w:tab/>
      </w:r>
      <w:r>
        <w:tab/>
        <w:t xml:space="preserve">   </w:t>
      </w:r>
      <w:r>
        <w:tab/>
        <w:t xml:space="preserve">          </w:t>
      </w:r>
      <w:r>
        <w:tab/>
      </w:r>
      <w:r>
        <w:tab/>
      </w:r>
      <w:r>
        <w:tab/>
      </w:r>
      <w:r>
        <w:tab/>
        <w:t>modello allegato 1/B</w:t>
      </w:r>
    </w:p>
    <w:p w:rsidR="00495536" w:rsidRDefault="00495536">
      <w:pPr>
        <w:pStyle w:val="Corpotesto"/>
      </w:pPr>
    </w:p>
    <w:p w:rsidR="00495536" w:rsidRDefault="00495536" w:rsidP="00495536">
      <w:pPr>
        <w:pStyle w:val="Corpotesto"/>
      </w:pPr>
      <w:r>
        <w:t xml:space="preserve">2. </w:t>
      </w:r>
      <w:r>
        <w:t xml:space="preserve"> Il/la sottoscritto/a</w:t>
      </w:r>
    </w:p>
    <w:p w:rsidR="00495536" w:rsidRDefault="00495536" w:rsidP="00495536">
      <w:pPr>
        <w:pStyle w:val="Corpotesto"/>
      </w:pPr>
      <w:r>
        <w:t>nato/a                                                               (         )                        il</w:t>
      </w:r>
    </w:p>
    <w:p w:rsidR="00495536" w:rsidRDefault="00495536" w:rsidP="00495536">
      <w:pPr>
        <w:pStyle w:val="Corpotesto"/>
      </w:pPr>
      <w:r>
        <w:t>residente nel Comune di                              (         )                                   Stato</w:t>
      </w:r>
    </w:p>
    <w:p w:rsidR="00495536" w:rsidRDefault="00495536" w:rsidP="00495536">
      <w:pPr>
        <w:pStyle w:val="Corpotesto"/>
      </w:pPr>
      <w:r>
        <w:t>Via/Piazza n.</w:t>
      </w:r>
    </w:p>
    <w:p w:rsidR="00495536" w:rsidRDefault="00495536" w:rsidP="00495536">
      <w:pPr>
        <w:pStyle w:val="Corpotesto"/>
      </w:pPr>
      <w:r>
        <w:t>cf.</w:t>
      </w:r>
    </w:p>
    <w:p w:rsidR="00495536" w:rsidRDefault="00495536" w:rsidP="00495536">
      <w:pPr>
        <w:pStyle w:val="Corpotesto"/>
      </w:pPr>
      <w:r>
        <w:t xml:space="preserve">in qualità di </w:t>
      </w:r>
      <w:r w:rsidRPr="00053E33">
        <w:rPr>
          <w:i/>
        </w:rPr>
        <w:t>(indicare la propria qualità di titolare o legale rappresentante ovvero di institore o procuratore)</w:t>
      </w:r>
      <w:r>
        <w:t xml:space="preserve"> </w:t>
      </w:r>
    </w:p>
    <w:p w:rsidR="00495536" w:rsidRDefault="00495536" w:rsidP="00495536">
      <w:pPr>
        <w:pStyle w:val="Corpotesto"/>
      </w:pPr>
      <w:r>
        <w:t>della</w:t>
      </w:r>
    </w:p>
    <w:p w:rsidR="00495536" w:rsidRDefault="00495536" w:rsidP="00495536">
      <w:pPr>
        <w:pStyle w:val="Corpotesto"/>
      </w:pPr>
      <w:r>
        <w:t>con sede in                                              (             )</w:t>
      </w:r>
    </w:p>
    <w:p w:rsidR="00495536" w:rsidRDefault="00495536" w:rsidP="00495536">
      <w:pPr>
        <w:pStyle w:val="Corpotesto"/>
      </w:pPr>
      <w:r>
        <w:t>Stato                                                          Via/Piazza n.</w:t>
      </w:r>
    </w:p>
    <w:p w:rsidR="00495536" w:rsidRDefault="00495536" w:rsidP="00495536">
      <w:pPr>
        <w:pStyle w:val="Corpotesto"/>
      </w:pPr>
      <w:r>
        <w:t>codice fiscale                                                                         partita IVA</w:t>
      </w:r>
    </w:p>
    <w:p w:rsidR="00495536" w:rsidRDefault="00495536" w:rsidP="00495536">
      <w:pPr>
        <w:pStyle w:val="Corpotesto"/>
      </w:pPr>
      <w:r>
        <w:t>telefono                                                                                   fax</w:t>
      </w:r>
    </w:p>
    <w:p w:rsidR="00495536" w:rsidRDefault="00495536" w:rsidP="00495536">
      <w:pPr>
        <w:pStyle w:val="Corpotesto"/>
      </w:pPr>
      <w:r>
        <w:t>e-mail</w:t>
      </w:r>
    </w:p>
    <w:p w:rsidR="002D33A2" w:rsidRDefault="009622F9">
      <w:pPr>
        <w:pStyle w:val="Corpotesto"/>
      </w:pPr>
      <w:r>
        <w:t>con espresso riferimento al soggetto che rappresenta,</w:t>
      </w:r>
    </w:p>
    <w:p w:rsidR="00495536" w:rsidRDefault="00495536" w:rsidP="00495536">
      <w:pPr>
        <w:pStyle w:val="Corpotesto"/>
      </w:pPr>
      <w:r>
        <w:t>3</w:t>
      </w:r>
      <w:r>
        <w:t>.  Il/la sottoscritto/a</w:t>
      </w:r>
    </w:p>
    <w:p w:rsidR="00495536" w:rsidRDefault="00495536" w:rsidP="00495536">
      <w:pPr>
        <w:pStyle w:val="Corpotesto"/>
      </w:pPr>
      <w:r>
        <w:t>nato/a                                                               (         )                        il</w:t>
      </w:r>
    </w:p>
    <w:p w:rsidR="00495536" w:rsidRDefault="00495536" w:rsidP="00495536">
      <w:pPr>
        <w:pStyle w:val="Corpotesto"/>
      </w:pPr>
      <w:r>
        <w:t>residente nel Comune di                              (         )                                   Stato</w:t>
      </w:r>
    </w:p>
    <w:p w:rsidR="00495536" w:rsidRDefault="00495536" w:rsidP="00495536">
      <w:pPr>
        <w:pStyle w:val="Corpotesto"/>
      </w:pPr>
      <w:r>
        <w:t>Via/Piazza n.</w:t>
      </w:r>
    </w:p>
    <w:p w:rsidR="00495536" w:rsidRDefault="00495536" w:rsidP="00495536">
      <w:pPr>
        <w:pStyle w:val="Corpotesto"/>
      </w:pPr>
      <w:r>
        <w:t>cf.</w:t>
      </w:r>
    </w:p>
    <w:p w:rsidR="00495536" w:rsidRDefault="00495536" w:rsidP="00495536">
      <w:pPr>
        <w:pStyle w:val="Corpotesto"/>
      </w:pPr>
      <w:r>
        <w:t xml:space="preserve">in qualità di </w:t>
      </w:r>
      <w:r w:rsidRPr="00053E33">
        <w:rPr>
          <w:i/>
        </w:rPr>
        <w:t>(indicare la propria qualità di titolare o legale rappresentante ovvero di institore o procuratore)</w:t>
      </w:r>
      <w:r>
        <w:t xml:space="preserve"> </w:t>
      </w:r>
    </w:p>
    <w:p w:rsidR="00495536" w:rsidRDefault="00495536" w:rsidP="00495536">
      <w:pPr>
        <w:pStyle w:val="Corpotesto"/>
      </w:pPr>
      <w:r>
        <w:t>della</w:t>
      </w:r>
    </w:p>
    <w:p w:rsidR="00495536" w:rsidRDefault="00495536" w:rsidP="00495536">
      <w:pPr>
        <w:pStyle w:val="Corpotesto"/>
      </w:pPr>
      <w:r>
        <w:t>con sede in                                              (             )</w:t>
      </w:r>
    </w:p>
    <w:p w:rsidR="00495536" w:rsidRDefault="00495536" w:rsidP="00495536">
      <w:pPr>
        <w:pStyle w:val="Corpotesto"/>
      </w:pPr>
      <w:r>
        <w:t>Stato                                                          Via/Piazza n.</w:t>
      </w:r>
    </w:p>
    <w:p w:rsidR="00495536" w:rsidRDefault="00495536" w:rsidP="00495536">
      <w:pPr>
        <w:pStyle w:val="Corpotesto"/>
      </w:pPr>
      <w:r>
        <w:t>codice fiscale                                                                         partita IVA</w:t>
      </w:r>
    </w:p>
    <w:p w:rsidR="00495536" w:rsidRDefault="00495536" w:rsidP="00495536">
      <w:pPr>
        <w:pStyle w:val="Corpotesto"/>
      </w:pPr>
      <w:r>
        <w:t>telefono                                                                                   fax</w:t>
      </w:r>
    </w:p>
    <w:p w:rsidR="00495536" w:rsidRPr="00495536" w:rsidRDefault="00495536" w:rsidP="00495536">
      <w:pPr>
        <w:pStyle w:val="Corpotesto"/>
      </w:pPr>
      <w:r>
        <w:t>e-mail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00495536">
        <w:rPr>
          <w:b/>
        </w:rPr>
        <w:t xml:space="preserve">               2</w:t>
      </w:r>
      <w:r>
        <w:rPr>
          <w:b/>
        </w:rPr>
        <w:t xml:space="preserve"> </w:t>
      </w:r>
      <w:r w:rsidRPr="00495536">
        <w:rPr>
          <w:b/>
        </w:rPr>
        <w:t xml:space="preserve">di </w:t>
      </w:r>
      <w:r w:rsidR="009622F9">
        <w:rPr>
          <w:b/>
        </w:rPr>
        <w:t>6</w:t>
      </w:r>
    </w:p>
    <w:p w:rsidR="00495536" w:rsidRDefault="00495536" w:rsidP="00495536">
      <w:pPr>
        <w:pStyle w:val="Corpotesto"/>
        <w:ind w:left="7200"/>
      </w:pPr>
      <w:r>
        <w:lastRenderedPageBreak/>
        <w:t>modello allegato 1/B</w:t>
      </w:r>
    </w:p>
    <w:p w:rsidR="00495536" w:rsidRDefault="00495536">
      <w:pPr>
        <w:pStyle w:val="Corpotesto"/>
      </w:pPr>
    </w:p>
    <w:p w:rsidR="002D33A2" w:rsidRDefault="009622F9">
      <w:pPr>
        <w:pStyle w:val="Corpotesto"/>
      </w:pPr>
      <w:r>
        <w:t>con espresso riferimento al soggetto che rappresenta,</w:t>
      </w:r>
    </w:p>
    <w:p w:rsidR="00495536" w:rsidRDefault="00495536">
      <w:pPr>
        <w:pStyle w:val="Corpotesto"/>
      </w:pPr>
    </w:p>
    <w:p w:rsidR="00495536" w:rsidRDefault="00495536" w:rsidP="00495536">
      <w:pPr>
        <w:pStyle w:val="Corpotesto"/>
      </w:pPr>
      <w:r>
        <w:t>4.</w:t>
      </w:r>
      <w:r>
        <w:t xml:space="preserve"> Il/la sottoscritto/a</w:t>
      </w:r>
    </w:p>
    <w:p w:rsidR="00495536" w:rsidRDefault="00495536" w:rsidP="00495536">
      <w:pPr>
        <w:pStyle w:val="Corpotesto"/>
      </w:pPr>
      <w:r>
        <w:t>nato/a                                                               (         )                        il</w:t>
      </w:r>
    </w:p>
    <w:p w:rsidR="00495536" w:rsidRDefault="00495536" w:rsidP="00495536">
      <w:pPr>
        <w:pStyle w:val="Corpotesto"/>
      </w:pPr>
      <w:r>
        <w:t>residente nel Comune di                              (         )                                   Stato</w:t>
      </w:r>
    </w:p>
    <w:p w:rsidR="00495536" w:rsidRDefault="00495536" w:rsidP="00495536">
      <w:pPr>
        <w:pStyle w:val="Corpotesto"/>
      </w:pPr>
      <w:r>
        <w:t>Via/Piazza n.</w:t>
      </w:r>
    </w:p>
    <w:p w:rsidR="00495536" w:rsidRDefault="00495536" w:rsidP="00495536">
      <w:pPr>
        <w:pStyle w:val="Corpotesto"/>
      </w:pPr>
      <w:r>
        <w:t>cf.</w:t>
      </w:r>
    </w:p>
    <w:p w:rsidR="00495536" w:rsidRDefault="00495536" w:rsidP="00495536">
      <w:pPr>
        <w:pStyle w:val="Corpotesto"/>
      </w:pPr>
      <w:r>
        <w:t xml:space="preserve">in qualità di </w:t>
      </w:r>
      <w:r w:rsidRPr="00053E33">
        <w:rPr>
          <w:i/>
        </w:rPr>
        <w:t>(indicare la propria qualità di titolare o legale rappresentante ovvero di institore o procuratore)</w:t>
      </w:r>
      <w:r>
        <w:t xml:space="preserve"> </w:t>
      </w:r>
    </w:p>
    <w:p w:rsidR="00495536" w:rsidRDefault="00495536" w:rsidP="00495536">
      <w:pPr>
        <w:pStyle w:val="Corpotesto"/>
      </w:pPr>
      <w:r>
        <w:t>della</w:t>
      </w:r>
    </w:p>
    <w:p w:rsidR="00495536" w:rsidRDefault="00495536" w:rsidP="00495536">
      <w:pPr>
        <w:pStyle w:val="Corpotesto"/>
      </w:pPr>
      <w:r>
        <w:t>con sede in                                              (             )</w:t>
      </w:r>
    </w:p>
    <w:p w:rsidR="00495536" w:rsidRDefault="00495536" w:rsidP="00495536">
      <w:pPr>
        <w:pStyle w:val="Corpotesto"/>
      </w:pPr>
      <w:r>
        <w:t>Stato                                                          Via/Piazza n.</w:t>
      </w:r>
    </w:p>
    <w:p w:rsidR="00495536" w:rsidRDefault="00495536" w:rsidP="00495536">
      <w:pPr>
        <w:pStyle w:val="Corpotesto"/>
      </w:pPr>
      <w:r>
        <w:t>codice fiscale                                                                         partita IVA</w:t>
      </w:r>
    </w:p>
    <w:p w:rsidR="00495536" w:rsidRDefault="00495536" w:rsidP="00495536">
      <w:pPr>
        <w:pStyle w:val="Corpotesto"/>
      </w:pPr>
      <w:r>
        <w:t>telefono                                                                                   fax</w:t>
      </w:r>
    </w:p>
    <w:p w:rsidR="00495536" w:rsidRDefault="00495536" w:rsidP="00495536">
      <w:pPr>
        <w:pStyle w:val="Corpotesto"/>
      </w:pPr>
      <w:r>
        <w:t>e-mail</w:t>
      </w:r>
    </w:p>
    <w:p w:rsidR="002D33A2" w:rsidRDefault="009622F9">
      <w:pPr>
        <w:pStyle w:val="Corpotesto"/>
      </w:pPr>
      <w:r>
        <w:t>con espresso riferimento al soggetto che rappresenta,</w:t>
      </w:r>
    </w:p>
    <w:p w:rsidR="00EC237B" w:rsidRDefault="00EC237B" w:rsidP="00EC237B">
      <w:pPr>
        <w:pStyle w:val="Corpotesto"/>
      </w:pPr>
      <w:r>
        <w:t xml:space="preserve">5. </w:t>
      </w:r>
      <w:r>
        <w:t xml:space="preserve"> Il/la sottoscritto/a</w:t>
      </w:r>
    </w:p>
    <w:p w:rsidR="00EC237B" w:rsidRDefault="00EC237B" w:rsidP="00EC237B">
      <w:pPr>
        <w:pStyle w:val="Corpotesto"/>
      </w:pPr>
      <w:r>
        <w:t>nato/a                                                               (         )                        il</w:t>
      </w:r>
    </w:p>
    <w:p w:rsidR="00EC237B" w:rsidRDefault="00EC237B" w:rsidP="00EC237B">
      <w:pPr>
        <w:pStyle w:val="Corpotesto"/>
      </w:pPr>
      <w:r>
        <w:t>residente nel Comune di                              (         )                                   Stato</w:t>
      </w:r>
    </w:p>
    <w:p w:rsidR="00EC237B" w:rsidRDefault="00EC237B" w:rsidP="00EC237B">
      <w:pPr>
        <w:pStyle w:val="Corpotesto"/>
      </w:pPr>
      <w:r>
        <w:t>Via/Piazza n.</w:t>
      </w:r>
    </w:p>
    <w:p w:rsidR="00EC237B" w:rsidRDefault="00EC237B" w:rsidP="00EC237B">
      <w:pPr>
        <w:pStyle w:val="Corpotesto"/>
      </w:pPr>
      <w:r>
        <w:t>cf.</w:t>
      </w:r>
    </w:p>
    <w:p w:rsidR="00EC237B" w:rsidRDefault="00EC237B" w:rsidP="00EC237B">
      <w:pPr>
        <w:pStyle w:val="Corpotesto"/>
      </w:pPr>
      <w:r>
        <w:t xml:space="preserve">in qualità di </w:t>
      </w:r>
      <w:r w:rsidRPr="00053E33">
        <w:rPr>
          <w:i/>
        </w:rPr>
        <w:t>(indicare la propria qualità di titolare o legale rappresentante ovvero di institore o procuratore)</w:t>
      </w:r>
      <w:r>
        <w:t xml:space="preserve"> </w:t>
      </w:r>
    </w:p>
    <w:p w:rsidR="00EC237B" w:rsidRDefault="00EC237B" w:rsidP="00EC237B">
      <w:pPr>
        <w:pStyle w:val="Corpotesto"/>
      </w:pPr>
      <w:r>
        <w:t>della</w:t>
      </w:r>
    </w:p>
    <w:p w:rsidR="00EC237B" w:rsidRDefault="00EC237B" w:rsidP="00EC237B">
      <w:pPr>
        <w:pStyle w:val="Corpotesto"/>
      </w:pPr>
      <w:r>
        <w:t>con sede in                                              (             )</w:t>
      </w:r>
    </w:p>
    <w:p w:rsidR="00EC237B" w:rsidRDefault="00EC237B" w:rsidP="00EC237B">
      <w:pPr>
        <w:pStyle w:val="Corpotesto"/>
      </w:pPr>
      <w:r>
        <w:t>Stato                                                          Via/Piazza n.</w:t>
      </w:r>
    </w:p>
    <w:p w:rsidR="00EC237B" w:rsidRDefault="00EC237B" w:rsidP="00EC237B">
      <w:pPr>
        <w:pStyle w:val="Corpotesto"/>
      </w:pPr>
      <w:r>
        <w:t>codice fiscale                                                                         partita IVA</w:t>
      </w:r>
      <w:r>
        <w:t xml:space="preserve">                   </w:t>
      </w:r>
      <w:r>
        <w:tab/>
      </w:r>
      <w:r>
        <w:tab/>
      </w:r>
      <w:r w:rsidRPr="00EC237B">
        <w:rPr>
          <w:b/>
        </w:rPr>
        <w:t xml:space="preserve">3 di </w:t>
      </w:r>
      <w:r w:rsidR="009622F9">
        <w:rPr>
          <w:b/>
        </w:rPr>
        <w:t>6</w:t>
      </w:r>
    </w:p>
    <w:p w:rsidR="00EC237B" w:rsidRDefault="00EC237B" w:rsidP="00EC237B">
      <w:pPr>
        <w:pStyle w:val="Corpotesto"/>
        <w:ind w:left="7200"/>
      </w:pPr>
      <w:r>
        <w:lastRenderedPageBreak/>
        <w:t>modello allegato 1/B</w:t>
      </w:r>
    </w:p>
    <w:p w:rsidR="00EC237B" w:rsidRDefault="00EC237B" w:rsidP="00EC237B">
      <w:pPr>
        <w:pStyle w:val="Corpotesto"/>
      </w:pPr>
    </w:p>
    <w:p w:rsidR="00EC237B" w:rsidRDefault="00EC237B" w:rsidP="00EC237B">
      <w:pPr>
        <w:pStyle w:val="Corpotesto"/>
      </w:pPr>
      <w:r>
        <w:t>telefono                                                                                   fax</w:t>
      </w:r>
    </w:p>
    <w:p w:rsidR="00EC237B" w:rsidRDefault="00EC237B" w:rsidP="00EC237B">
      <w:pPr>
        <w:pStyle w:val="Corpotesto"/>
      </w:pPr>
      <w:r>
        <w:t>e-mail</w:t>
      </w:r>
    </w:p>
    <w:p w:rsidR="002D33A2" w:rsidRDefault="009622F9">
      <w:pPr>
        <w:pStyle w:val="Corpotesto"/>
      </w:pPr>
      <w:r>
        <w:t>con espresso riferimento al soggetto che rappresenta,</w:t>
      </w:r>
    </w:p>
    <w:p w:rsidR="00EC237B" w:rsidRDefault="00EC237B">
      <w:pPr>
        <w:pStyle w:val="Corpotesto"/>
      </w:pPr>
    </w:p>
    <w:p w:rsidR="00EC237B" w:rsidRPr="00EC237B" w:rsidRDefault="00EC237B">
      <w:pPr>
        <w:pStyle w:val="Corpotesto"/>
        <w:rPr>
          <w:b/>
        </w:rPr>
      </w:pPr>
    </w:p>
    <w:p w:rsidR="002D33A2" w:rsidRDefault="00EC237B">
      <w:pPr>
        <w:pStyle w:val="Corpotesto"/>
        <w:rPr>
          <w:b/>
        </w:rPr>
      </w:pPr>
      <w:r w:rsidRPr="00EC237B">
        <w:rPr>
          <w:b/>
        </w:rPr>
        <w:t xml:space="preserve">                                                                        </w:t>
      </w:r>
      <w:r w:rsidR="009622F9" w:rsidRPr="00EC237B">
        <w:rPr>
          <w:b/>
        </w:rPr>
        <w:t>CHIEDE/CHIEDONO</w:t>
      </w:r>
    </w:p>
    <w:p w:rsidR="00EC237B" w:rsidRPr="00EC237B" w:rsidRDefault="00EC237B">
      <w:pPr>
        <w:pStyle w:val="Corpotesto"/>
        <w:rPr>
          <w:b/>
        </w:rPr>
      </w:pPr>
    </w:p>
    <w:p w:rsidR="002D33A2" w:rsidRDefault="009622F9">
      <w:pPr>
        <w:pStyle w:val="Corpotesto"/>
      </w:pPr>
      <w:r>
        <w:t>di essere ammesso/i alla gara informale ad evidenza pubblica per l'af</w:t>
      </w:r>
      <w:r>
        <w:t xml:space="preserve">fidamento in concessione del servizio di Cassa </w:t>
      </w:r>
      <w:r w:rsidR="00EC237B">
        <w:t>della Soprintendenza Speciale Archeologia , Belle Arti e Paesaggio di Roma</w:t>
      </w:r>
      <w:r>
        <w:t>.</w:t>
      </w:r>
    </w:p>
    <w:p w:rsidR="00EC237B" w:rsidRDefault="00EC237B" w:rsidP="00EC237B">
      <w:pPr>
        <w:pStyle w:val="Corpotesto"/>
        <w:numPr>
          <w:ilvl w:val="0"/>
          <w:numId w:val="9"/>
        </w:numPr>
      </w:pPr>
      <w:r>
        <w:t>I</w:t>
      </w:r>
      <w:r w:rsidR="009622F9">
        <w:t>n</w:t>
      </w:r>
      <w:r>
        <w:t xml:space="preserve"> </w:t>
      </w:r>
      <w:r w:rsidR="009622F9">
        <w:t>forma</w:t>
      </w:r>
      <w:r>
        <w:t xml:space="preserve">  </w:t>
      </w:r>
      <w:r w:rsidR="009622F9">
        <w:t xml:space="preserve">di costituendo raggruppamento temporaneo tra le suddette imprese; </w:t>
      </w:r>
    </w:p>
    <w:p w:rsidR="00EC237B" w:rsidRDefault="00EC237B" w:rsidP="00EC237B">
      <w:pPr>
        <w:pStyle w:val="Corpotesto"/>
        <w:numPr>
          <w:ilvl w:val="0"/>
          <w:numId w:val="9"/>
        </w:numPr>
      </w:pPr>
      <w:r>
        <w:t>I</w:t>
      </w:r>
      <w:r w:rsidR="009622F9">
        <w:t>n</w:t>
      </w:r>
      <w:r>
        <w:t xml:space="preserve"> </w:t>
      </w:r>
      <w:r w:rsidR="009622F9">
        <w:t>forma</w:t>
      </w:r>
      <w:r>
        <w:t xml:space="preserve"> </w:t>
      </w:r>
      <w:r w:rsidR="009622F9">
        <w:t xml:space="preserve">di costituendo consorzio ordinario tra le suddette imprese; </w:t>
      </w:r>
    </w:p>
    <w:p w:rsidR="00EC237B" w:rsidRDefault="00EC237B" w:rsidP="00EC237B">
      <w:pPr>
        <w:pStyle w:val="Corpotesto"/>
        <w:ind w:left="720"/>
      </w:pPr>
      <w:r>
        <w:t xml:space="preserve">                                                                       </w:t>
      </w:r>
      <w:r w:rsidR="009622F9">
        <w:t xml:space="preserve">oppure </w:t>
      </w:r>
    </w:p>
    <w:p w:rsidR="00EC237B" w:rsidRDefault="00EC237B" w:rsidP="00EC237B">
      <w:pPr>
        <w:pStyle w:val="Corpotesto"/>
        <w:numPr>
          <w:ilvl w:val="0"/>
          <w:numId w:val="9"/>
        </w:numPr>
      </w:pPr>
      <w:r>
        <w:t>I</w:t>
      </w:r>
      <w:r w:rsidR="009622F9">
        <w:t>n</w:t>
      </w:r>
      <w:r>
        <w:t xml:space="preserve"> </w:t>
      </w:r>
      <w:r w:rsidR="009622F9">
        <w:t>forma</w:t>
      </w:r>
      <w:r>
        <w:t xml:space="preserve"> </w:t>
      </w:r>
      <w:r w:rsidR="009622F9">
        <w:t xml:space="preserve">di un raggruppamento </w:t>
      </w:r>
      <w:r w:rsidR="009622F9">
        <w:t xml:space="preserve">temporaneo tra le suddette imprese; </w:t>
      </w:r>
    </w:p>
    <w:p w:rsidR="002D33A2" w:rsidRDefault="009622F9" w:rsidP="00EC237B">
      <w:pPr>
        <w:pStyle w:val="Corpotesto"/>
        <w:numPr>
          <w:ilvl w:val="0"/>
          <w:numId w:val="9"/>
        </w:numPr>
      </w:pPr>
      <w:r>
        <w:t xml:space="preserve"> </w:t>
      </w:r>
      <w:r w:rsidR="00EC237B">
        <w:t>I</w:t>
      </w:r>
      <w:r>
        <w:t>n</w:t>
      </w:r>
      <w:r w:rsidR="00EC237B">
        <w:t xml:space="preserve"> </w:t>
      </w:r>
      <w:r>
        <w:t>forma</w:t>
      </w:r>
      <w:r w:rsidR="00EC237B">
        <w:t xml:space="preserve"> </w:t>
      </w:r>
      <w:r>
        <w:t>di consorzio ordinario tra le suddette imprese;</w:t>
      </w:r>
    </w:p>
    <w:p w:rsidR="00EC237B" w:rsidRPr="00EC237B" w:rsidRDefault="00EC237B">
      <w:pPr>
        <w:pStyle w:val="Corpotesto"/>
        <w:rPr>
          <w:b/>
        </w:rPr>
      </w:pPr>
      <w:r>
        <w:t xml:space="preserve">                                                                      </w:t>
      </w:r>
      <w:r w:rsidRPr="00EC237B">
        <w:rPr>
          <w:b/>
        </w:rPr>
        <w:t xml:space="preserve"> </w:t>
      </w:r>
      <w:r w:rsidR="009622F9" w:rsidRPr="00EC237B">
        <w:rPr>
          <w:b/>
        </w:rPr>
        <w:t>DICHIARA/DICHIARANO</w:t>
      </w:r>
    </w:p>
    <w:p w:rsidR="002D33A2" w:rsidRDefault="009622F9">
      <w:pPr>
        <w:pStyle w:val="Corpotesto"/>
      </w:pPr>
      <w:r>
        <w:t xml:space="preserve"> l </w:t>
      </w:r>
      <w:r w:rsidR="00EC237B">
        <w:t xml:space="preserve">.        </w:t>
      </w:r>
      <w:r>
        <w:t>di essere consapevoli del fatto che, in caso di dichiarazione mendace, verranno applicate nei loro riguardi, ai sensi dell'art. 76 del D.P.R.</w:t>
      </w:r>
      <w:r>
        <w:t xml:space="preserve"> n. 445/2000, le sanzioni previste dal codice penale e dalle leggi speciali in</w:t>
      </w:r>
    </w:p>
    <w:p w:rsidR="002D33A2" w:rsidRDefault="009622F9">
      <w:pPr>
        <w:pStyle w:val="Corpotesto"/>
      </w:pPr>
      <w:r>
        <w:t>materia di falsità negli atti, oltre alle conseguenze amministrative previste per le procedure relative agli appalti, ai sensi degli artt. 46 e 47 del D.P.R. 445/2000;</w:t>
      </w:r>
    </w:p>
    <w:p w:rsidR="002D33A2" w:rsidRDefault="009622F9">
      <w:pPr>
        <w:numPr>
          <w:ilvl w:val="0"/>
          <w:numId w:val="6"/>
        </w:numPr>
      </w:pPr>
      <w:r>
        <w:t>che il ra</w:t>
      </w:r>
      <w:r>
        <w:t>ggruppamento temporaneo/consorzio possiede i requisiti di capacità economico-finanziaria, di cui all'art. 2, comma 2, lettera c) e di cui all’art. 2, comma 3 del disciplinare di gara;</w:t>
      </w:r>
    </w:p>
    <w:p w:rsidR="002D33A2" w:rsidRDefault="009622F9">
      <w:pPr>
        <w:numPr>
          <w:ilvl w:val="0"/>
          <w:numId w:val="6"/>
        </w:numPr>
      </w:pPr>
      <w:r>
        <w:t xml:space="preserve">che la </w:t>
      </w:r>
      <w:r w:rsidR="00EC237B">
        <w:t>ca</w:t>
      </w:r>
      <w:r>
        <w:t>pogruppo è ..........</w:t>
      </w:r>
      <w:r w:rsidR="00EC237B">
        <w:t>..........................................................</w:t>
      </w:r>
      <w:r>
        <w:t xml:space="preserve"> ;</w:t>
      </w:r>
    </w:p>
    <w:p w:rsidR="002D33A2" w:rsidRDefault="009622F9">
      <w:pPr>
        <w:numPr>
          <w:ilvl w:val="0"/>
          <w:numId w:val="6"/>
        </w:numPr>
      </w:pPr>
      <w:r w:rsidRPr="00EC237B">
        <w:rPr>
          <w:i/>
        </w:rPr>
        <w:t>(in caso di RT.L/consorzio costi</w:t>
      </w:r>
      <w:r w:rsidRPr="00EC237B">
        <w:rPr>
          <w:i/>
        </w:rPr>
        <w:t>tuendi)</w:t>
      </w:r>
      <w:r>
        <w:t xml:space="preserve"> di impegnarsi, in caso di aggiudicazione, a conformarsi alla disciplina di cui all'art. 48 del D.Lgs. 50/2016 e, quindi, a costituire il R.T.I., il Consorzio o il Gruppo europeo di interesse economico (GEIE) e a conferire il mandato collettivo spec</w:t>
      </w:r>
      <w:r>
        <w:t>iale con rappresentanza all'Istituto bancario</w:t>
      </w:r>
    </w:p>
    <w:p w:rsidR="002D33A2" w:rsidRDefault="00EC237B">
      <w:pPr>
        <w:pStyle w:val="FirstParagraph"/>
      </w:pPr>
      <w:r>
        <w:t>.................................................................................................................................................................................................</w:t>
      </w:r>
      <w:r w:rsidR="009622F9">
        <w:t xml:space="preserve"> </w:t>
      </w:r>
    </w:p>
    <w:p w:rsidR="00EC237B" w:rsidRPr="00EC237B" w:rsidRDefault="00EC237B" w:rsidP="00EC237B">
      <w:pPr>
        <w:pStyle w:val="Corpotesto"/>
        <w:rPr>
          <w:b/>
        </w:rPr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00EC237B">
        <w:rPr>
          <w:b/>
        </w:rPr>
        <w:t xml:space="preserve">4 di </w:t>
      </w:r>
      <w:r w:rsidR="009622F9">
        <w:rPr>
          <w:b/>
        </w:rPr>
        <w:t>6</w:t>
      </w:r>
    </w:p>
    <w:p w:rsidR="00EC237B" w:rsidRDefault="00EC237B">
      <w:pPr>
        <w:pStyle w:val="Corpotesto"/>
      </w:pPr>
      <w:r>
        <w:lastRenderedPageBreak/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00EC237B">
        <w:t>modello allegato 1/B</w:t>
      </w:r>
    </w:p>
    <w:p w:rsidR="00EC237B" w:rsidRDefault="009622F9">
      <w:pPr>
        <w:pStyle w:val="Corpotesto"/>
      </w:pPr>
      <w:r>
        <w:t>he stipulerà il contratto in n</w:t>
      </w:r>
      <w:r>
        <w:t xml:space="preserve">ome e per conto proprio e dei mandanti; </w:t>
      </w:r>
    </w:p>
    <w:p w:rsidR="002D33A2" w:rsidRDefault="009622F9">
      <w:pPr>
        <w:pStyle w:val="Corpotesto"/>
      </w:pPr>
      <w:r>
        <w:t>5. che le parti del servizio che saranno eseguiti dai singoli Istituti sono le seguenti:</w:t>
      </w:r>
    </w:p>
    <w:p w:rsidR="002D33A2" w:rsidRDefault="009622F9">
      <w:pPr>
        <w:pStyle w:val="Corpotesto"/>
      </w:pPr>
      <w:r>
        <w:t xml:space="preserve">N. </w:t>
      </w:r>
      <w:r w:rsidR="00EC237B">
        <w:t xml:space="preserve">    </w:t>
      </w:r>
      <w:r>
        <w:t xml:space="preserve">RAGIONE SOCIALE </w:t>
      </w:r>
      <w:r w:rsidR="00EC237B">
        <w:t xml:space="preserve">                  </w:t>
      </w:r>
      <w:r>
        <w:t xml:space="preserve">         </w:t>
      </w:r>
      <w:r>
        <w:t xml:space="preserve">CF/P.IVA </w:t>
      </w:r>
      <w:r w:rsidR="00EC237B">
        <w:t xml:space="preserve">                            </w:t>
      </w:r>
      <w:r>
        <w:t xml:space="preserve">    </w:t>
      </w:r>
      <w:r>
        <w:t xml:space="preserve">PARTE DI SERVIZIO </w:t>
      </w:r>
      <w:r>
        <w:t>DI SERVIZIO</w:t>
      </w:r>
    </w:p>
    <w:p w:rsidR="002D33A2" w:rsidRDefault="009622F9">
      <w:pPr>
        <w:pStyle w:val="Corpotesto"/>
      </w:pPr>
      <w:r>
        <w:t xml:space="preserve">1    </w:t>
      </w:r>
      <w:r>
        <w:tab/>
      </w:r>
      <w:r>
        <w:tab/>
      </w:r>
      <w:r>
        <w:tab/>
      </w:r>
      <w:r>
        <w:tab/>
      </w:r>
      <w:r>
        <w:tab/>
        <w:t xml:space="preserve">     </w:t>
      </w:r>
      <w:r>
        <w:t>CF/P.IVA                                 PARTE DI SERVIZIO DI SERVIZIO</w:t>
      </w:r>
    </w:p>
    <w:p w:rsidR="002D33A2" w:rsidRDefault="009622F9">
      <w:pPr>
        <w:pStyle w:val="Corpotesto"/>
      </w:pPr>
      <w:r>
        <w:t>2</w:t>
      </w:r>
    </w:p>
    <w:p w:rsidR="009622F9" w:rsidRDefault="009622F9">
      <w:pPr>
        <w:pStyle w:val="Corpotesto"/>
      </w:pPr>
      <w:r>
        <w:t>3</w:t>
      </w:r>
    </w:p>
    <w:p w:rsidR="009622F9" w:rsidRDefault="009622F9">
      <w:pPr>
        <w:pStyle w:val="Corpotesto"/>
      </w:pPr>
      <w:r>
        <w:t>4</w:t>
      </w:r>
    </w:p>
    <w:p w:rsidR="009622F9" w:rsidRDefault="009622F9">
      <w:pPr>
        <w:pStyle w:val="Corpotesto"/>
      </w:pPr>
      <w:r>
        <w:t>5</w:t>
      </w:r>
    </w:p>
    <w:p w:rsidR="009622F9" w:rsidRDefault="009622F9">
      <w:pPr>
        <w:pStyle w:val="Corpotesto"/>
      </w:pPr>
    </w:p>
    <w:p w:rsidR="009622F9" w:rsidRPr="009622F9" w:rsidRDefault="009622F9">
      <w:pPr>
        <w:pStyle w:val="Corpotesto"/>
        <w:rPr>
          <w:b/>
        </w:rPr>
      </w:pPr>
    </w:p>
    <w:p w:rsidR="009622F9" w:rsidRPr="009622F9" w:rsidRDefault="009622F9" w:rsidP="009622F9">
      <w:pPr>
        <w:pStyle w:val="Corpotesto"/>
        <w:ind w:left="3600"/>
        <w:rPr>
          <w:b/>
        </w:rPr>
      </w:pPr>
      <w:r w:rsidRPr="009622F9">
        <w:rPr>
          <w:b/>
        </w:rPr>
        <w:t xml:space="preserve">ALLEGA/ALLEGANO </w:t>
      </w:r>
    </w:p>
    <w:p w:rsidR="009622F9" w:rsidRDefault="009622F9">
      <w:pPr>
        <w:pStyle w:val="Corpotesto"/>
      </w:pPr>
      <w:r w:rsidRPr="009622F9">
        <w:rPr>
          <w:i/>
        </w:rPr>
        <w:t>(in caso di R.T.L/consorzi costituiti, con le prescrizioni di cui all'art. 48 del D.Lgs. 50/2016)</w:t>
      </w:r>
      <w:r>
        <w:t xml:space="preserve">: </w:t>
      </w:r>
    </w:p>
    <w:p w:rsidR="009622F9" w:rsidRDefault="009622F9" w:rsidP="009622F9">
      <w:pPr>
        <w:pStyle w:val="Corpotesto"/>
        <w:numPr>
          <w:ilvl w:val="0"/>
          <w:numId w:val="9"/>
        </w:numPr>
      </w:pPr>
      <w:r>
        <w:t>originale o copia autentica del mandato collettivo speciale con rappresentanza (nel caso di R.T.I.);</w:t>
      </w:r>
    </w:p>
    <w:p w:rsidR="009622F9" w:rsidRDefault="009622F9" w:rsidP="009622F9">
      <w:pPr>
        <w:pStyle w:val="Corpotesto"/>
        <w:numPr>
          <w:ilvl w:val="0"/>
          <w:numId w:val="9"/>
        </w:numPr>
      </w:pPr>
      <w:r>
        <w:t xml:space="preserve"> </w:t>
      </w:r>
      <w:r>
        <w:t xml:space="preserve"> originale o copia autentica dell'atto costitutivo </w:t>
      </w:r>
      <w:r>
        <w:t xml:space="preserve">del consorzio (nel caso di consorzio); </w:t>
      </w:r>
    </w:p>
    <w:p w:rsidR="002D33A2" w:rsidRDefault="009622F9" w:rsidP="009622F9">
      <w:pPr>
        <w:pStyle w:val="Corpotesto"/>
      </w:pPr>
      <w:r>
        <w:t>- in ogni caso, copia di un documento d'identità, in corso di validità, dei sottoscrittori.</w:t>
      </w:r>
    </w:p>
    <w:p w:rsidR="009622F9" w:rsidRDefault="009622F9" w:rsidP="009622F9">
      <w:pPr>
        <w:pStyle w:val="Corpotesto"/>
      </w:pPr>
    </w:p>
    <w:p w:rsidR="002D33A2" w:rsidRDefault="009622F9">
      <w:pPr>
        <w:pStyle w:val="Corpotesto"/>
        <w:rPr>
          <w:b/>
        </w:rPr>
      </w:pPr>
      <w:r w:rsidRPr="009622F9">
        <w:rPr>
          <w:b/>
        </w:rPr>
        <w:t>SI CHIEDE CHE TUTTE LE COMUNICAZIONI RELATIVE ALLA PRESENTE PROCEDURA DI GARA VENGANO INVIATE AL SEGUENTE RECAPITO:</w:t>
      </w:r>
    </w:p>
    <w:p w:rsidR="009622F9" w:rsidRPr="009622F9" w:rsidRDefault="009622F9">
      <w:pPr>
        <w:pStyle w:val="Corpotesto"/>
        <w:rPr>
          <w:b/>
        </w:rPr>
      </w:pPr>
    </w:p>
    <w:p w:rsidR="009622F9" w:rsidRDefault="009622F9">
      <w:pPr>
        <w:pStyle w:val="Corpotesto"/>
      </w:pPr>
      <w:r>
        <w:t>Spett....</w:t>
      </w:r>
      <w:r>
        <w:t>............................................................................</w:t>
      </w:r>
    </w:p>
    <w:p w:rsidR="009622F9" w:rsidRDefault="009622F9">
      <w:pPr>
        <w:pStyle w:val="Corpotesto"/>
      </w:pPr>
      <w:r>
        <w:t xml:space="preserve"> VIA, .................................................</w:t>
      </w:r>
      <w:r>
        <w:t xml:space="preserve"> N. ................</w:t>
      </w:r>
      <w:r>
        <w:t xml:space="preserve"> Città ..............................................</w:t>
      </w:r>
      <w:r>
        <w:t xml:space="preserve"> Cap ........ </w:t>
      </w:r>
    </w:p>
    <w:p w:rsidR="002D33A2" w:rsidRDefault="009622F9">
      <w:pPr>
        <w:pStyle w:val="Corpotesto"/>
      </w:pPr>
      <w:r>
        <w:t>Tel .................................................</w:t>
      </w:r>
      <w:r>
        <w:t xml:space="preserve"> Fax ...................................</w:t>
      </w:r>
      <w:r>
        <w:t xml:space="preserve"> mail</w:t>
      </w:r>
      <w:r>
        <w:t xml:space="preserve"> ......................................................................</w:t>
      </w:r>
    </w:p>
    <w:p w:rsidR="009622F9" w:rsidRDefault="009622F9">
      <w:pPr>
        <w:pStyle w:val="Corpotesto"/>
      </w:pPr>
    </w:p>
    <w:p w:rsidR="009622F9" w:rsidRDefault="009622F9">
      <w:pPr>
        <w:pStyle w:val="Corpotesto"/>
      </w:pPr>
    </w:p>
    <w:p w:rsidR="009622F9" w:rsidRDefault="009622F9">
      <w:pPr>
        <w:pStyle w:val="Corpotesto"/>
      </w:pPr>
      <w:r>
        <w:t>_____________________________________________,il__________________________________________</w:t>
      </w:r>
    </w:p>
    <w:p w:rsidR="009622F9" w:rsidRDefault="009622F9">
      <w:pPr>
        <w:pStyle w:val="Corpotesto"/>
      </w:pPr>
    </w:p>
    <w:p w:rsidR="009622F9" w:rsidRPr="009622F9" w:rsidRDefault="009622F9">
      <w:pPr>
        <w:pStyle w:val="Corpotesto"/>
        <w:rPr>
          <w:b/>
        </w:rPr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009622F9">
        <w:rPr>
          <w:b/>
        </w:rPr>
        <w:t>5 di 6</w:t>
      </w:r>
    </w:p>
    <w:p w:rsidR="009622F9" w:rsidRDefault="009622F9" w:rsidP="009622F9">
      <w:pPr>
        <w:pStyle w:val="Corpotesto"/>
        <w:ind w:left="7200"/>
      </w:pPr>
      <w:r w:rsidRPr="00EC237B">
        <w:lastRenderedPageBreak/>
        <w:t>modello allegato 1/B</w:t>
      </w:r>
    </w:p>
    <w:p w:rsidR="009622F9" w:rsidRDefault="009622F9">
      <w:pPr>
        <w:pStyle w:val="Corpotesto"/>
      </w:pPr>
    </w:p>
    <w:p w:rsidR="002D33A2" w:rsidRDefault="009622F9">
      <w:pPr>
        <w:pStyle w:val="Corpotesto"/>
      </w:pPr>
      <w:r>
        <w:t>(nel caso di raggruppamento o consorzi costituendi è necessaria la sottoscrizione da parte di tutte le banche</w:t>
      </w:r>
    </w:p>
    <w:p w:rsidR="002D33A2" w:rsidRDefault="009622F9">
      <w:pPr>
        <w:pStyle w:val="Corpotesto"/>
      </w:pPr>
      <w:r>
        <w:t>partecipanti, mentre se si tratta di raggruppamenti o consorzi già costituiti è sufficiente la sottoscrizione della capogruppo mandataria)</w:t>
      </w:r>
    </w:p>
    <w:p w:rsidR="009622F9" w:rsidRDefault="009622F9">
      <w:pPr>
        <w:pStyle w:val="Corpotesto"/>
      </w:pPr>
    </w:p>
    <w:p w:rsidR="002D33A2" w:rsidRDefault="009622F9">
      <w:pPr>
        <w:numPr>
          <w:ilvl w:val="0"/>
          <w:numId w:val="7"/>
        </w:numPr>
      </w:pPr>
      <w:r>
        <w:t>TIM</w:t>
      </w:r>
      <w:r>
        <w:t>BRO DELLA SOCIETÀ E FIRMA (firma leggibile, per esteso, di un legale rappresentante dell'Impresa e/o procuratore munito di procura)</w:t>
      </w:r>
    </w:p>
    <w:p w:rsidR="002D33A2" w:rsidRDefault="009622F9">
      <w:pPr>
        <w:numPr>
          <w:ilvl w:val="0"/>
          <w:numId w:val="7"/>
        </w:numPr>
      </w:pPr>
      <w:r>
        <w:t>TIMBRO DELLA SOCIETÀ E FIRMA (firma leggibile, per esteso, di un legale rappresentante dell'Impresa e/o procuratore munito d</w:t>
      </w:r>
      <w:r>
        <w:t>i procura)</w:t>
      </w:r>
    </w:p>
    <w:p w:rsidR="002D33A2" w:rsidRDefault="009622F9">
      <w:pPr>
        <w:numPr>
          <w:ilvl w:val="0"/>
          <w:numId w:val="7"/>
        </w:numPr>
      </w:pPr>
      <w:r>
        <w:t>TIMBRO DELLA SOCIETÀ E FIRMA (firma leggibile, per esteso, di un legale rappresentante dell'Impresa e/o procuratore munito di procura)</w:t>
      </w:r>
    </w:p>
    <w:p w:rsidR="002D33A2" w:rsidRDefault="009622F9">
      <w:pPr>
        <w:numPr>
          <w:ilvl w:val="0"/>
          <w:numId w:val="7"/>
        </w:numPr>
      </w:pPr>
      <w:r>
        <w:t>TIMBRO DELLA SOCIETÀ E FIRMA (firma leggibile, per esteso, di un legale rappresentante dell'Impresa e/o procur</w:t>
      </w:r>
      <w:r>
        <w:t>atore munito di procura)</w:t>
      </w:r>
    </w:p>
    <w:p w:rsidR="002D33A2" w:rsidRDefault="009622F9">
      <w:pPr>
        <w:numPr>
          <w:ilvl w:val="0"/>
          <w:numId w:val="7"/>
        </w:numPr>
      </w:pPr>
      <w:r>
        <w:t>TIMBRO DELLA SOCIETÀ E FIRMA (firma leggibile, per esteso, di un legale rappresentante dell'Impresa e/o procuratore munito di procura)</w:t>
      </w:r>
    </w:p>
    <w:p w:rsidR="002D33A2" w:rsidRDefault="009622F9" w:rsidP="009622F9">
      <w:pPr>
        <w:pStyle w:val="FirstParagraph"/>
      </w:pPr>
      <w:r w:rsidRPr="009622F9">
        <w:rPr>
          <w:b/>
        </w:rPr>
        <w:t>N.B.: ciascuna banca consorziata 0 componente il R.T.I., nonc</w:t>
      </w:r>
      <w:r>
        <w:rPr>
          <w:b/>
        </w:rPr>
        <w:t xml:space="preserve">hé il consorzio stesso, devono </w:t>
      </w:r>
      <w:r w:rsidRPr="009622F9">
        <w:rPr>
          <w:b/>
        </w:rPr>
        <w:t>ino</w:t>
      </w:r>
      <w:r w:rsidRPr="009622F9">
        <w:rPr>
          <w:b/>
        </w:rPr>
        <w:t>ltre</w:t>
      </w:r>
      <w:r>
        <w:rPr>
          <w:b/>
        </w:rPr>
        <w:t xml:space="preserve"> </w:t>
      </w:r>
      <w:r w:rsidRPr="009622F9">
        <w:rPr>
          <w:b/>
        </w:rPr>
        <w:t>compilare il modello allegato 2.</w:t>
      </w:r>
      <w:r>
        <w:t xml:space="preserve"> </w:t>
      </w:r>
    </w:p>
    <w:p w:rsidR="009622F9" w:rsidRDefault="009622F9" w:rsidP="009622F9">
      <w:pPr>
        <w:pStyle w:val="Corpotesto"/>
      </w:pPr>
    </w:p>
    <w:p w:rsidR="009622F9" w:rsidRDefault="009622F9" w:rsidP="009622F9">
      <w:pPr>
        <w:pStyle w:val="Corpotesto"/>
      </w:pPr>
    </w:p>
    <w:p w:rsidR="009622F9" w:rsidRDefault="009622F9" w:rsidP="009622F9">
      <w:pPr>
        <w:pStyle w:val="Corpotesto"/>
      </w:pPr>
    </w:p>
    <w:p w:rsidR="009622F9" w:rsidRDefault="009622F9" w:rsidP="009622F9">
      <w:pPr>
        <w:pStyle w:val="Corpotesto"/>
      </w:pPr>
    </w:p>
    <w:p w:rsidR="009622F9" w:rsidRDefault="009622F9" w:rsidP="009622F9">
      <w:pPr>
        <w:pStyle w:val="Corpotesto"/>
      </w:pPr>
    </w:p>
    <w:p w:rsidR="009622F9" w:rsidRDefault="009622F9" w:rsidP="009622F9">
      <w:pPr>
        <w:pStyle w:val="Corpotesto"/>
      </w:pPr>
    </w:p>
    <w:p w:rsidR="009622F9" w:rsidRDefault="009622F9" w:rsidP="009622F9">
      <w:pPr>
        <w:pStyle w:val="Corpotesto"/>
      </w:pPr>
    </w:p>
    <w:p w:rsidR="009622F9" w:rsidRDefault="009622F9" w:rsidP="009622F9">
      <w:pPr>
        <w:pStyle w:val="Corpotesto"/>
      </w:pPr>
    </w:p>
    <w:p w:rsidR="009622F9" w:rsidRDefault="009622F9" w:rsidP="009622F9">
      <w:pPr>
        <w:pStyle w:val="Corpotesto"/>
      </w:pPr>
    </w:p>
    <w:p w:rsidR="009622F9" w:rsidRDefault="009622F9" w:rsidP="009622F9">
      <w:pPr>
        <w:pStyle w:val="Corpotesto"/>
      </w:pPr>
    </w:p>
    <w:p w:rsidR="009622F9" w:rsidRDefault="009622F9" w:rsidP="009622F9">
      <w:pPr>
        <w:pStyle w:val="Corpotesto"/>
      </w:pPr>
    </w:p>
    <w:p w:rsidR="009622F9" w:rsidRPr="009622F9" w:rsidRDefault="009622F9" w:rsidP="009622F9">
      <w:pPr>
        <w:pStyle w:val="Corpotesto"/>
        <w:rPr>
          <w:b/>
        </w:rPr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bookmarkStart w:id="0" w:name="_GoBack"/>
      <w:r w:rsidRPr="009622F9">
        <w:rPr>
          <w:b/>
        </w:rPr>
        <w:t>6 di 6</w:t>
      </w:r>
      <w:bookmarkEnd w:id="0"/>
    </w:p>
    <w:sectPr w:rsidR="009622F9" w:rsidRPr="009622F9">
      <w:pgSz w:w="12240" w:h="15840"/>
      <w:pgMar w:top="1417" w:right="1134" w:bottom="1134" w:left="1134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000000" w:rsidRDefault="009622F9">
      <w:pPr>
        <w:spacing w:after="0"/>
      </w:pPr>
      <w:r>
        <w:separator/>
      </w:r>
    </w:p>
  </w:endnote>
  <w:endnote w:type="continuationSeparator" w:id="0">
    <w:p w:rsidR="00000000" w:rsidRDefault="009622F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2D33A2" w:rsidRDefault="009622F9">
      <w:r>
        <w:separator/>
      </w:r>
    </w:p>
  </w:footnote>
  <w:footnote w:type="continuationSeparator" w:id="0">
    <w:p w:rsidR="002D33A2" w:rsidRDefault="009622F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AAE85E1E"/>
    <w:multiLevelType w:val="multilevel"/>
    <w:tmpl w:val="67E4FA52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CDB37C06"/>
    <w:multiLevelType w:val="multilevel"/>
    <w:tmpl w:val="E6341AA2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E17F69BA"/>
    <w:multiLevelType w:val="multilevel"/>
    <w:tmpl w:val="A230944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>
    <w:nsid w:val="E722D2EA"/>
    <w:multiLevelType w:val="multilevel"/>
    <w:tmpl w:val="ED52FD1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>
    <w:nsid w:val="01B11074"/>
    <w:multiLevelType w:val="hybridMultilevel"/>
    <w:tmpl w:val="DEECC496"/>
    <w:lvl w:ilvl="0" w:tplc="46965DC6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2B3B958E"/>
    <w:multiLevelType w:val="multilevel"/>
    <w:tmpl w:val="C8CA7EF8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>
    <w:nsid w:val="41F1DA51"/>
    <w:multiLevelType w:val="multilevel"/>
    <w:tmpl w:val="07BE6952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>
    <w:nsid w:val="60B13D57"/>
    <w:multiLevelType w:val="hybridMultilevel"/>
    <w:tmpl w:val="4E5C7468"/>
    <w:lvl w:ilvl="0" w:tplc="46965DC6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762246D1"/>
    <w:multiLevelType w:val="hybridMultilevel"/>
    <w:tmpl w:val="FEAC965C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3"/>
  </w:num>
  <w:num w:numId="3">
    <w:abstractNumId w:val="1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4">
    <w:abstractNumId w:val="6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5">
    <w:abstractNumId w:val="5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6">
    <w:abstractNumId w:val="1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8">
    <w:abstractNumId w:val="8"/>
  </w:num>
  <w:num w:numId="9">
    <w:abstractNumId w:val="7"/>
  </w:num>
  <w:num w:numId="1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283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90D07"/>
    <w:rsid w:val="00011C8B"/>
    <w:rsid w:val="00053E33"/>
    <w:rsid w:val="002D33A2"/>
    <w:rsid w:val="00495536"/>
    <w:rsid w:val="004E29B3"/>
    <w:rsid w:val="00590D07"/>
    <w:rsid w:val="00600C49"/>
    <w:rsid w:val="00784D58"/>
    <w:rsid w:val="008D6863"/>
    <w:rsid w:val="009622F9"/>
    <w:rsid w:val="00B86B75"/>
    <w:rsid w:val="00BC48D5"/>
    <w:rsid w:val="00C36279"/>
    <w:rsid w:val="00E315A3"/>
    <w:rsid w:val="00EC237B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e">
    <w:name w:val="Normal"/>
    <w:qFormat/>
  </w:style>
  <w:style w:type="paragraph" w:styleId="Titolo1">
    <w:name w:val="heading 1"/>
    <w:basedOn w:val="Normale"/>
    <w:next w:val="Corpotesto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itolo2">
    <w:name w:val="heading 2"/>
    <w:basedOn w:val="Normale"/>
    <w:next w:val="Corpotesto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itolo3">
    <w:name w:val="heading 3"/>
    <w:basedOn w:val="Normale"/>
    <w:next w:val="Corpotesto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itolo4">
    <w:name w:val="heading 4"/>
    <w:basedOn w:val="Normale"/>
    <w:next w:val="Corpotesto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olo5">
    <w:name w:val="heading 5"/>
    <w:basedOn w:val="Normale"/>
    <w:next w:val="Corpotesto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itolo6">
    <w:name w:val="heading 6"/>
    <w:basedOn w:val="Normale"/>
    <w:next w:val="Corpotesto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Corpotesto">
    <w:name w:val="Body Text"/>
    <w:basedOn w:val="Normale"/>
    <w:qFormat/>
    <w:pPr>
      <w:spacing w:before="180" w:after="180"/>
    </w:pPr>
  </w:style>
  <w:style w:type="paragraph" w:customStyle="1" w:styleId="FirstParagraph">
    <w:name w:val="First Paragraph"/>
    <w:basedOn w:val="Corpotesto"/>
    <w:next w:val="Corpotesto"/>
    <w:qFormat/>
  </w:style>
  <w:style w:type="paragraph" w:customStyle="1" w:styleId="Compact">
    <w:name w:val="Compact"/>
    <w:basedOn w:val="Corpotesto"/>
    <w:qFormat/>
    <w:pPr>
      <w:spacing w:before="36" w:after="36"/>
    </w:pPr>
  </w:style>
  <w:style w:type="paragraph" w:styleId="Titolo">
    <w:name w:val="Title"/>
    <w:basedOn w:val="Normale"/>
    <w:next w:val="Corpotesto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ottotitolo">
    <w:name w:val="Subtitle"/>
    <w:basedOn w:val="Titolo"/>
    <w:next w:val="Corpotesto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otesto"/>
    <w:qFormat/>
    <w:pPr>
      <w:keepNext/>
      <w:keepLines/>
      <w:jc w:val="center"/>
    </w:pPr>
  </w:style>
  <w:style w:type="paragraph" w:styleId="Data">
    <w:name w:val="Date"/>
    <w:next w:val="Corpotesto"/>
    <w:qFormat/>
    <w:pPr>
      <w:keepNext/>
      <w:keepLines/>
      <w:jc w:val="center"/>
    </w:pPr>
  </w:style>
  <w:style w:type="paragraph" w:customStyle="1" w:styleId="Abstract">
    <w:name w:val="Abstract"/>
    <w:basedOn w:val="Normale"/>
    <w:next w:val="Corpotesto"/>
    <w:qFormat/>
    <w:pPr>
      <w:keepNext/>
      <w:keepLines/>
      <w:spacing w:before="300" w:after="300"/>
    </w:pPr>
    <w:rPr>
      <w:sz w:val="20"/>
      <w:szCs w:val="20"/>
    </w:rPr>
  </w:style>
  <w:style w:type="paragraph" w:styleId="Bibliografia">
    <w:name w:val="Bibliography"/>
    <w:basedOn w:val="Normale"/>
    <w:qFormat/>
  </w:style>
  <w:style w:type="paragraph" w:styleId="Testodelblocco">
    <w:name w:val="Block Text"/>
    <w:basedOn w:val="Corpotesto"/>
    <w:next w:val="Corpotesto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stonotaapidipagina">
    <w:name w:val="footnote text"/>
    <w:basedOn w:val="Normale"/>
    <w:uiPriority w:val="9"/>
    <w:unhideWhenUsed/>
    <w:qFormat/>
  </w:style>
  <w:style w:type="paragraph" w:customStyle="1" w:styleId="DefinitionTerm">
    <w:name w:val="Definition Term"/>
    <w:basedOn w:val="Normale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e"/>
  </w:style>
  <w:style w:type="paragraph" w:styleId="Didascalia">
    <w:name w:val="caption"/>
    <w:basedOn w:val="Normale"/>
    <w:link w:val="DidascaliaCarattere"/>
    <w:pPr>
      <w:spacing w:after="120"/>
    </w:pPr>
    <w:rPr>
      <w:i/>
    </w:rPr>
  </w:style>
  <w:style w:type="paragraph" w:customStyle="1" w:styleId="TableCaption">
    <w:name w:val="Table Caption"/>
    <w:basedOn w:val="Didascalia"/>
    <w:pPr>
      <w:keepNext/>
    </w:pPr>
  </w:style>
  <w:style w:type="paragraph" w:customStyle="1" w:styleId="ImageCaption">
    <w:name w:val="Image Caption"/>
    <w:basedOn w:val="Didascalia"/>
  </w:style>
  <w:style w:type="paragraph" w:customStyle="1" w:styleId="Figure">
    <w:name w:val="Figure"/>
    <w:basedOn w:val="Normale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DidascaliaCarattere">
    <w:name w:val="Didascalia Carattere"/>
    <w:basedOn w:val="Carpredefinitoparagrafo"/>
    <w:link w:val="Didascalia"/>
  </w:style>
  <w:style w:type="character" w:customStyle="1" w:styleId="VerbatimChar">
    <w:name w:val="Verbatim Char"/>
    <w:basedOn w:val="DidascaliaCarattere"/>
    <w:link w:val="SourceCode"/>
    <w:rPr>
      <w:rFonts w:ascii="Consolas" w:hAnsi="Consolas"/>
      <w:sz w:val="22"/>
    </w:rPr>
  </w:style>
  <w:style w:type="character" w:styleId="Rimandonotaapidipagina">
    <w:name w:val="footnote reference"/>
    <w:basedOn w:val="DidascaliaCarattere"/>
    <w:rPr>
      <w:vertAlign w:val="superscript"/>
    </w:rPr>
  </w:style>
  <w:style w:type="character" w:styleId="Collegamentoipertestuale">
    <w:name w:val="Hyperlink"/>
    <w:basedOn w:val="DidascaliaCarattere"/>
    <w:rPr>
      <w:color w:val="4F81BD" w:themeColor="accent1"/>
    </w:rPr>
  </w:style>
  <w:style w:type="paragraph" w:styleId="Titolosommario">
    <w:name w:val="TOC Heading"/>
    <w:basedOn w:val="Titolo1"/>
    <w:next w:val="Corpotesto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e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Intestazione">
    <w:name w:val="header"/>
    <w:basedOn w:val="Normale"/>
    <w:link w:val="IntestazioneCarattere"/>
    <w:rsid w:val="00495536"/>
    <w:pPr>
      <w:tabs>
        <w:tab w:val="center" w:pos="4819"/>
        <w:tab w:val="right" w:pos="9638"/>
      </w:tabs>
      <w:spacing w:after="0"/>
    </w:pPr>
  </w:style>
  <w:style w:type="character" w:customStyle="1" w:styleId="IntestazioneCarattere">
    <w:name w:val="Intestazione Carattere"/>
    <w:basedOn w:val="Carpredefinitoparagrafo"/>
    <w:link w:val="Intestazione"/>
    <w:rsid w:val="00495536"/>
  </w:style>
  <w:style w:type="paragraph" w:styleId="Pidipagina">
    <w:name w:val="footer"/>
    <w:basedOn w:val="Normale"/>
    <w:link w:val="PidipaginaCarattere"/>
    <w:rsid w:val="00495536"/>
    <w:pPr>
      <w:tabs>
        <w:tab w:val="center" w:pos="4819"/>
        <w:tab w:val="right" w:pos="9638"/>
      </w:tabs>
      <w:spacing w:after="0"/>
    </w:pPr>
  </w:style>
  <w:style w:type="character" w:customStyle="1" w:styleId="PidipaginaCarattere">
    <w:name w:val="Piè di pagina Carattere"/>
    <w:basedOn w:val="Carpredefinitoparagrafo"/>
    <w:link w:val="Pidipagina"/>
    <w:rsid w:val="00495536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e">
    <w:name w:val="Normal"/>
    <w:qFormat/>
  </w:style>
  <w:style w:type="paragraph" w:styleId="Titolo1">
    <w:name w:val="heading 1"/>
    <w:basedOn w:val="Normale"/>
    <w:next w:val="Corpotesto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itolo2">
    <w:name w:val="heading 2"/>
    <w:basedOn w:val="Normale"/>
    <w:next w:val="Corpotesto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itolo3">
    <w:name w:val="heading 3"/>
    <w:basedOn w:val="Normale"/>
    <w:next w:val="Corpotesto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itolo4">
    <w:name w:val="heading 4"/>
    <w:basedOn w:val="Normale"/>
    <w:next w:val="Corpotesto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olo5">
    <w:name w:val="heading 5"/>
    <w:basedOn w:val="Normale"/>
    <w:next w:val="Corpotesto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itolo6">
    <w:name w:val="heading 6"/>
    <w:basedOn w:val="Normale"/>
    <w:next w:val="Corpotesto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Corpotesto">
    <w:name w:val="Body Text"/>
    <w:basedOn w:val="Normale"/>
    <w:qFormat/>
    <w:pPr>
      <w:spacing w:before="180" w:after="180"/>
    </w:pPr>
  </w:style>
  <w:style w:type="paragraph" w:customStyle="1" w:styleId="FirstParagraph">
    <w:name w:val="First Paragraph"/>
    <w:basedOn w:val="Corpotesto"/>
    <w:next w:val="Corpotesto"/>
    <w:qFormat/>
  </w:style>
  <w:style w:type="paragraph" w:customStyle="1" w:styleId="Compact">
    <w:name w:val="Compact"/>
    <w:basedOn w:val="Corpotesto"/>
    <w:qFormat/>
    <w:pPr>
      <w:spacing w:before="36" w:after="36"/>
    </w:pPr>
  </w:style>
  <w:style w:type="paragraph" w:styleId="Titolo">
    <w:name w:val="Title"/>
    <w:basedOn w:val="Normale"/>
    <w:next w:val="Corpotesto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ottotitolo">
    <w:name w:val="Subtitle"/>
    <w:basedOn w:val="Titolo"/>
    <w:next w:val="Corpotesto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otesto"/>
    <w:qFormat/>
    <w:pPr>
      <w:keepNext/>
      <w:keepLines/>
      <w:jc w:val="center"/>
    </w:pPr>
  </w:style>
  <w:style w:type="paragraph" w:styleId="Data">
    <w:name w:val="Date"/>
    <w:next w:val="Corpotesto"/>
    <w:qFormat/>
    <w:pPr>
      <w:keepNext/>
      <w:keepLines/>
      <w:jc w:val="center"/>
    </w:pPr>
  </w:style>
  <w:style w:type="paragraph" w:customStyle="1" w:styleId="Abstract">
    <w:name w:val="Abstract"/>
    <w:basedOn w:val="Normale"/>
    <w:next w:val="Corpotesto"/>
    <w:qFormat/>
    <w:pPr>
      <w:keepNext/>
      <w:keepLines/>
      <w:spacing w:before="300" w:after="300"/>
    </w:pPr>
    <w:rPr>
      <w:sz w:val="20"/>
      <w:szCs w:val="20"/>
    </w:rPr>
  </w:style>
  <w:style w:type="paragraph" w:styleId="Bibliografia">
    <w:name w:val="Bibliography"/>
    <w:basedOn w:val="Normale"/>
    <w:qFormat/>
  </w:style>
  <w:style w:type="paragraph" w:styleId="Testodelblocco">
    <w:name w:val="Block Text"/>
    <w:basedOn w:val="Corpotesto"/>
    <w:next w:val="Corpotesto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stonotaapidipagina">
    <w:name w:val="footnote text"/>
    <w:basedOn w:val="Normale"/>
    <w:uiPriority w:val="9"/>
    <w:unhideWhenUsed/>
    <w:qFormat/>
  </w:style>
  <w:style w:type="paragraph" w:customStyle="1" w:styleId="DefinitionTerm">
    <w:name w:val="Definition Term"/>
    <w:basedOn w:val="Normale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e"/>
  </w:style>
  <w:style w:type="paragraph" w:styleId="Didascalia">
    <w:name w:val="caption"/>
    <w:basedOn w:val="Normale"/>
    <w:link w:val="DidascaliaCarattere"/>
    <w:pPr>
      <w:spacing w:after="120"/>
    </w:pPr>
    <w:rPr>
      <w:i/>
    </w:rPr>
  </w:style>
  <w:style w:type="paragraph" w:customStyle="1" w:styleId="TableCaption">
    <w:name w:val="Table Caption"/>
    <w:basedOn w:val="Didascalia"/>
    <w:pPr>
      <w:keepNext/>
    </w:pPr>
  </w:style>
  <w:style w:type="paragraph" w:customStyle="1" w:styleId="ImageCaption">
    <w:name w:val="Image Caption"/>
    <w:basedOn w:val="Didascalia"/>
  </w:style>
  <w:style w:type="paragraph" w:customStyle="1" w:styleId="Figure">
    <w:name w:val="Figure"/>
    <w:basedOn w:val="Normale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DidascaliaCarattere">
    <w:name w:val="Didascalia Carattere"/>
    <w:basedOn w:val="Carpredefinitoparagrafo"/>
    <w:link w:val="Didascalia"/>
  </w:style>
  <w:style w:type="character" w:customStyle="1" w:styleId="VerbatimChar">
    <w:name w:val="Verbatim Char"/>
    <w:basedOn w:val="DidascaliaCarattere"/>
    <w:link w:val="SourceCode"/>
    <w:rPr>
      <w:rFonts w:ascii="Consolas" w:hAnsi="Consolas"/>
      <w:sz w:val="22"/>
    </w:rPr>
  </w:style>
  <w:style w:type="character" w:styleId="Rimandonotaapidipagina">
    <w:name w:val="footnote reference"/>
    <w:basedOn w:val="DidascaliaCarattere"/>
    <w:rPr>
      <w:vertAlign w:val="superscript"/>
    </w:rPr>
  </w:style>
  <w:style w:type="character" w:styleId="Collegamentoipertestuale">
    <w:name w:val="Hyperlink"/>
    <w:basedOn w:val="DidascaliaCarattere"/>
    <w:rPr>
      <w:color w:val="4F81BD" w:themeColor="accent1"/>
    </w:rPr>
  </w:style>
  <w:style w:type="paragraph" w:styleId="Titolosommario">
    <w:name w:val="TOC Heading"/>
    <w:basedOn w:val="Titolo1"/>
    <w:next w:val="Corpotesto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e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Intestazione">
    <w:name w:val="header"/>
    <w:basedOn w:val="Normale"/>
    <w:link w:val="IntestazioneCarattere"/>
    <w:rsid w:val="00495536"/>
    <w:pPr>
      <w:tabs>
        <w:tab w:val="center" w:pos="4819"/>
        <w:tab w:val="right" w:pos="9638"/>
      </w:tabs>
      <w:spacing w:after="0"/>
    </w:pPr>
  </w:style>
  <w:style w:type="character" w:customStyle="1" w:styleId="IntestazioneCarattere">
    <w:name w:val="Intestazione Carattere"/>
    <w:basedOn w:val="Carpredefinitoparagrafo"/>
    <w:link w:val="Intestazione"/>
    <w:rsid w:val="00495536"/>
  </w:style>
  <w:style w:type="paragraph" w:styleId="Pidipagina">
    <w:name w:val="footer"/>
    <w:basedOn w:val="Normale"/>
    <w:link w:val="PidipaginaCarattere"/>
    <w:rsid w:val="00495536"/>
    <w:pPr>
      <w:tabs>
        <w:tab w:val="center" w:pos="4819"/>
        <w:tab w:val="right" w:pos="9638"/>
      </w:tabs>
      <w:spacing w:after="0"/>
    </w:pPr>
  </w:style>
  <w:style w:type="character" w:customStyle="1" w:styleId="PidipaginaCarattere">
    <w:name w:val="Piè di pagina Carattere"/>
    <w:basedOn w:val="Carpredefinitoparagrafo"/>
    <w:link w:val="Pidipagina"/>
    <w:rsid w:val="0049553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8</TotalTime>
  <Pages>6</Pages>
  <Words>1367</Words>
  <Characters>7797</Characters>
  <Application>Microsoft Office Word</Application>
  <DocSecurity>0</DocSecurity>
  <Lines>64</Lines>
  <Paragraphs>18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>SSBAR</Company>
  <LinksUpToDate>false</LinksUpToDate>
  <CharactersWithSpaces>914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>Cannone Barbara</cp:lastModifiedBy>
  <cp:revision>3</cp:revision>
  <dcterms:created xsi:type="dcterms:W3CDTF">2019-10-30T12:41:00Z</dcterms:created>
  <dcterms:modified xsi:type="dcterms:W3CDTF">2019-10-30T13:39:00Z</dcterms:modified>
</cp:coreProperties>
</file>